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57749" w14:paraId="1C1710FD" w14:textId="77777777" w:rsidTr="00057749">
        <w:tc>
          <w:tcPr>
            <w:tcW w:w="4508" w:type="dxa"/>
          </w:tcPr>
          <w:p w14:paraId="18757C94" w14:textId="3B774EDA" w:rsidR="00057749" w:rsidRPr="00057749" w:rsidRDefault="00057749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nnections</w:t>
            </w:r>
          </w:p>
        </w:tc>
        <w:tc>
          <w:tcPr>
            <w:tcW w:w="4508" w:type="dxa"/>
          </w:tcPr>
          <w:p w14:paraId="6E390238" w14:textId="6B32A817" w:rsidR="00057749" w:rsidRPr="00057749" w:rsidRDefault="00057749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nnections</w:t>
            </w:r>
          </w:p>
        </w:tc>
      </w:tr>
      <w:tr w:rsidR="00057749" w14:paraId="377A536A" w14:textId="77777777" w:rsidTr="00057749">
        <w:tc>
          <w:tcPr>
            <w:tcW w:w="4508" w:type="dxa"/>
          </w:tcPr>
          <w:p w14:paraId="3BF36A17" w14:textId="099EF20D" w:rsidR="00057749" w:rsidRPr="00057749" w:rsidRDefault="00057749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Arduino Pin 45 </w:t>
            </w:r>
          </w:p>
        </w:tc>
        <w:tc>
          <w:tcPr>
            <w:tcW w:w="4508" w:type="dxa"/>
          </w:tcPr>
          <w:p w14:paraId="0439C655" w14:textId="73DF90F2" w:rsidR="00057749" w:rsidRPr="00057749" w:rsidRDefault="00057749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ogic Shifter HV1</w:t>
            </w:r>
          </w:p>
        </w:tc>
      </w:tr>
      <w:tr w:rsidR="00057749" w14:paraId="2CC36DDA" w14:textId="77777777" w:rsidTr="00057749">
        <w:tc>
          <w:tcPr>
            <w:tcW w:w="4508" w:type="dxa"/>
          </w:tcPr>
          <w:p w14:paraId="6ADEED9C" w14:textId="4517687D" w:rsidR="00057749" w:rsidRPr="00057749" w:rsidRDefault="00057749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aspberry Pi Pin 7</w:t>
            </w:r>
          </w:p>
        </w:tc>
        <w:tc>
          <w:tcPr>
            <w:tcW w:w="4508" w:type="dxa"/>
          </w:tcPr>
          <w:p w14:paraId="054E6D4A" w14:textId="0F6E6D35" w:rsidR="00057749" w:rsidRPr="00057749" w:rsidRDefault="00057749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ogic Shifter LV1</w:t>
            </w:r>
          </w:p>
        </w:tc>
      </w:tr>
      <w:tr w:rsidR="00057749" w14:paraId="5E2DE8C8" w14:textId="77777777" w:rsidTr="00057749">
        <w:tc>
          <w:tcPr>
            <w:tcW w:w="4508" w:type="dxa"/>
          </w:tcPr>
          <w:p w14:paraId="6059FFFD" w14:textId="6D407250" w:rsidR="00057749" w:rsidRPr="00057749" w:rsidRDefault="00720B2D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V pin of Logic Shifter</w:t>
            </w:r>
          </w:p>
        </w:tc>
        <w:tc>
          <w:tcPr>
            <w:tcW w:w="4508" w:type="dxa"/>
          </w:tcPr>
          <w:p w14:paraId="77BE64CC" w14:textId="4A1ECDD4" w:rsidR="00057749" w:rsidRPr="00057749" w:rsidRDefault="00057749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3.3V </w:t>
            </w:r>
            <w:r w:rsidR="00720B2D">
              <w:rPr>
                <w:lang w:val="en-US"/>
              </w:rPr>
              <w:t xml:space="preserve">pin of </w:t>
            </w:r>
            <w:r>
              <w:rPr>
                <w:lang w:val="en-US"/>
              </w:rPr>
              <w:t>Raspberry Pi</w:t>
            </w:r>
          </w:p>
        </w:tc>
      </w:tr>
      <w:tr w:rsidR="00057749" w14:paraId="09C791DC" w14:textId="77777777" w:rsidTr="00057749">
        <w:tc>
          <w:tcPr>
            <w:tcW w:w="4508" w:type="dxa"/>
          </w:tcPr>
          <w:p w14:paraId="22483878" w14:textId="2E97DBFE" w:rsidR="00057749" w:rsidRPr="00057749" w:rsidRDefault="00057749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ND on LV side of Logic Shifter</w:t>
            </w:r>
          </w:p>
        </w:tc>
        <w:tc>
          <w:tcPr>
            <w:tcW w:w="4508" w:type="dxa"/>
          </w:tcPr>
          <w:p w14:paraId="47AB1814" w14:textId="4BE0D9A4" w:rsidR="00720B2D" w:rsidRPr="00720B2D" w:rsidRDefault="00720B2D" w:rsidP="00720B2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ND of Raspberry Pi</w:t>
            </w:r>
          </w:p>
        </w:tc>
      </w:tr>
      <w:tr w:rsidR="00720B2D" w14:paraId="59953C6D" w14:textId="77777777" w:rsidTr="00057749">
        <w:tc>
          <w:tcPr>
            <w:tcW w:w="4508" w:type="dxa"/>
          </w:tcPr>
          <w:p w14:paraId="66564F9B" w14:textId="2C8D15E3" w:rsidR="00720B2D" w:rsidRDefault="00720B2D" w:rsidP="00720B2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V Pin of Logic Shifter</w:t>
            </w:r>
          </w:p>
        </w:tc>
        <w:tc>
          <w:tcPr>
            <w:tcW w:w="4508" w:type="dxa"/>
          </w:tcPr>
          <w:p w14:paraId="1838E426" w14:textId="1569EB27" w:rsidR="00720B2D" w:rsidRDefault="00720B2D" w:rsidP="00720B2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rduino 5V pin</w:t>
            </w:r>
          </w:p>
        </w:tc>
      </w:tr>
      <w:tr w:rsidR="00720B2D" w14:paraId="7A49D6BA" w14:textId="77777777" w:rsidTr="00057749">
        <w:tc>
          <w:tcPr>
            <w:tcW w:w="4508" w:type="dxa"/>
          </w:tcPr>
          <w:p w14:paraId="4BB4C286" w14:textId="34555A02" w:rsidR="00720B2D" w:rsidRDefault="00720B2D" w:rsidP="0005774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ND on HV side of Logic Shifter</w:t>
            </w:r>
          </w:p>
        </w:tc>
        <w:tc>
          <w:tcPr>
            <w:tcW w:w="4508" w:type="dxa"/>
          </w:tcPr>
          <w:p w14:paraId="70975FF9" w14:textId="594BFEFC" w:rsidR="00720B2D" w:rsidRDefault="00720B2D" w:rsidP="00720B2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GND of Arduino</w:t>
            </w:r>
          </w:p>
        </w:tc>
      </w:tr>
      <w:tr w:rsidR="00720B2D" w14:paraId="2E52A551" w14:textId="77777777" w:rsidTr="00057749">
        <w:tc>
          <w:tcPr>
            <w:tcW w:w="4508" w:type="dxa"/>
          </w:tcPr>
          <w:p w14:paraId="3B37B0C5" w14:textId="77777777" w:rsidR="00720B2D" w:rsidRDefault="00720B2D" w:rsidP="00057749">
            <w:pPr>
              <w:jc w:val="center"/>
              <w:rPr>
                <w:lang w:val="en-US"/>
              </w:rPr>
            </w:pPr>
          </w:p>
        </w:tc>
        <w:tc>
          <w:tcPr>
            <w:tcW w:w="4508" w:type="dxa"/>
          </w:tcPr>
          <w:p w14:paraId="6285491C" w14:textId="77777777" w:rsidR="00720B2D" w:rsidRDefault="00720B2D" w:rsidP="00720B2D">
            <w:pPr>
              <w:jc w:val="center"/>
              <w:rPr>
                <w:lang w:val="en-US"/>
              </w:rPr>
            </w:pPr>
          </w:p>
        </w:tc>
      </w:tr>
    </w:tbl>
    <w:p w14:paraId="16529D59" w14:textId="77777777" w:rsidR="006557CE" w:rsidRDefault="006557CE" w:rsidP="00057749">
      <w:pPr>
        <w:jc w:val="center"/>
      </w:pPr>
    </w:p>
    <w:sectPr w:rsidR="006557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zIwNTGyMDczMzZT0lEKTi0uzszPAykwrAUAx4Ue+CwAAAA="/>
  </w:docVars>
  <w:rsids>
    <w:rsidRoot w:val="006A7832"/>
    <w:rsid w:val="00057749"/>
    <w:rsid w:val="006557CE"/>
    <w:rsid w:val="006A7832"/>
    <w:rsid w:val="00720B2D"/>
    <w:rsid w:val="009E3F6A"/>
    <w:rsid w:val="00AB0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34930"/>
  <w15:chartTrackingRefBased/>
  <w15:docId w15:val="{DF474C6A-A9BC-42A5-8034-B53786AD4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577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3</Words>
  <Characters>2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HAR ALI KHAN</dc:creator>
  <cp:keywords/>
  <dc:description/>
  <cp:lastModifiedBy>AZHAR ALI KHAN</cp:lastModifiedBy>
  <cp:revision>2</cp:revision>
  <dcterms:created xsi:type="dcterms:W3CDTF">2022-03-05T16:40:00Z</dcterms:created>
  <dcterms:modified xsi:type="dcterms:W3CDTF">2022-03-05T16:48:00Z</dcterms:modified>
</cp:coreProperties>
</file>